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E37C1" w14:textId="0A8BF32E" w:rsidR="00504B99" w:rsidRPr="00D91B4F" w:rsidRDefault="00C510DF" w:rsidP="00504B99">
      <w:pPr>
        <w:jc w:val="center"/>
        <w:rPr>
          <w:b/>
          <w:bCs/>
          <w:color w:val="009999"/>
          <w:sz w:val="32"/>
          <w:szCs w:val="32"/>
        </w:rPr>
      </w:pPr>
      <w:r>
        <w:rPr>
          <w:b/>
          <w:bCs/>
          <w:color w:val="009999"/>
          <w:sz w:val="32"/>
          <w:szCs w:val="32"/>
        </w:rPr>
        <w:t xml:space="preserve">PONAVLJANJE - </w:t>
      </w:r>
      <w:r w:rsidR="00BE6425" w:rsidRPr="00D91B4F">
        <w:rPr>
          <w:b/>
          <w:bCs/>
          <w:color w:val="009999"/>
          <w:sz w:val="32"/>
          <w:szCs w:val="32"/>
        </w:rPr>
        <w:t>RADNO OKRUŽJE PYTHON</w:t>
      </w:r>
      <w:r w:rsidR="00504B99" w:rsidRPr="00D91B4F">
        <w:rPr>
          <w:b/>
          <w:bCs/>
          <w:color w:val="009999"/>
          <w:sz w:val="32"/>
          <w:szCs w:val="32"/>
        </w:rPr>
        <w:t xml:space="preserve">   </w:t>
      </w:r>
      <w:r w:rsidR="002F09DB">
        <w:rPr>
          <w:b/>
          <w:bCs/>
          <w:color w:val="009999"/>
          <w:sz w:val="32"/>
          <w:szCs w:val="32"/>
        </w:rPr>
        <w:t xml:space="preserve"> </w:t>
      </w:r>
      <w:r w:rsidR="0003014C">
        <w:rPr>
          <w:b/>
          <w:bCs/>
          <w:color w:val="009999"/>
          <w:sz w:val="32"/>
          <w:szCs w:val="32"/>
        </w:rPr>
        <w:t xml:space="preserve">    </w:t>
      </w:r>
    </w:p>
    <w:tbl>
      <w:tblPr>
        <w:tblStyle w:val="Reetkatablice"/>
        <w:tblpPr w:leftFromText="180" w:rightFromText="180" w:vertAnchor="text" w:horzAnchor="margin" w:tblpXSpec="center" w:tblpY="174"/>
        <w:tblW w:w="10627" w:type="dxa"/>
        <w:tblLook w:val="04A0" w:firstRow="1" w:lastRow="0" w:firstColumn="1" w:lastColumn="0" w:noHBand="0" w:noVBand="1"/>
      </w:tblPr>
      <w:tblGrid>
        <w:gridCol w:w="988"/>
        <w:gridCol w:w="9072"/>
        <w:gridCol w:w="567"/>
      </w:tblGrid>
      <w:tr w:rsidR="002D7294" w:rsidRPr="00D91B4F" w14:paraId="373C017F" w14:textId="77777777" w:rsidTr="002D7294">
        <w:trPr>
          <w:trHeight w:val="454"/>
        </w:trPr>
        <w:tc>
          <w:tcPr>
            <w:tcW w:w="988" w:type="dxa"/>
            <w:shd w:val="clear" w:color="auto" w:fill="FFD966" w:themeFill="accent4" w:themeFillTint="99"/>
          </w:tcPr>
          <w:p w14:paraId="7BD1B247" w14:textId="7777777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  <w:tc>
          <w:tcPr>
            <w:tcW w:w="9072" w:type="dxa"/>
            <w:shd w:val="clear" w:color="auto" w:fill="FFD966" w:themeFill="accent4" w:themeFillTint="99"/>
            <w:vAlign w:val="center"/>
          </w:tcPr>
          <w:p w14:paraId="06BD8885" w14:textId="4367AFD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FBE4D5" w:themeFill="accent2" w:themeFillTint="33"/>
            <w:vAlign w:val="center"/>
          </w:tcPr>
          <w:p w14:paraId="7E37A182" w14:textId="75034244" w:rsidR="002D7294" w:rsidRPr="00D91B4F" w:rsidRDefault="002D7294" w:rsidP="00504B99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2D7294" w:rsidRPr="00D91B4F" w14:paraId="10042E27" w14:textId="77777777" w:rsidTr="002D7294">
        <w:trPr>
          <w:trHeight w:val="567"/>
        </w:trPr>
        <w:tc>
          <w:tcPr>
            <w:tcW w:w="988" w:type="dxa"/>
          </w:tcPr>
          <w:p w14:paraId="4BB9596B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  <w:vAlign w:val="center"/>
          </w:tcPr>
          <w:p w14:paraId="141235FD" w14:textId="36B15291" w:rsidR="002D7294" w:rsidRPr="00D91B4F" w:rsidRDefault="002D7294" w:rsidP="00504B99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 xml:space="preserve">Kako pokrećemo program </w:t>
            </w:r>
            <w:r w:rsidRPr="00D91B4F">
              <w:rPr>
                <w:i/>
                <w:iCs/>
                <w:sz w:val="32"/>
                <w:szCs w:val="32"/>
              </w:rPr>
              <w:t>Python?</w:t>
            </w:r>
          </w:p>
        </w:tc>
        <w:tc>
          <w:tcPr>
            <w:tcW w:w="567" w:type="dxa"/>
            <w:vAlign w:val="center"/>
          </w:tcPr>
          <w:p w14:paraId="3E2AEE49" w14:textId="7777777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</w:tr>
      <w:tr w:rsidR="002D7294" w:rsidRPr="00D91B4F" w14:paraId="45EEA21E" w14:textId="77777777" w:rsidTr="002D7294">
        <w:trPr>
          <w:trHeight w:val="567"/>
        </w:trPr>
        <w:tc>
          <w:tcPr>
            <w:tcW w:w="988" w:type="dxa"/>
          </w:tcPr>
          <w:p w14:paraId="7C3C877A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  <w:vAlign w:val="center"/>
          </w:tcPr>
          <w:p w14:paraId="39265F10" w14:textId="766D93F2" w:rsidR="002D7294" w:rsidRPr="00D91B4F" w:rsidRDefault="002D7294" w:rsidP="00504B99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Kako pokrećemo uređivačko ili programsko sučelje?</w:t>
            </w:r>
          </w:p>
        </w:tc>
        <w:tc>
          <w:tcPr>
            <w:tcW w:w="567" w:type="dxa"/>
            <w:vAlign w:val="center"/>
          </w:tcPr>
          <w:p w14:paraId="1019B983" w14:textId="7777777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</w:tr>
      <w:tr w:rsidR="002D7294" w:rsidRPr="00D91B4F" w14:paraId="43EAF3D9" w14:textId="77777777" w:rsidTr="002D7294">
        <w:trPr>
          <w:trHeight w:val="567"/>
        </w:trPr>
        <w:tc>
          <w:tcPr>
            <w:tcW w:w="988" w:type="dxa"/>
          </w:tcPr>
          <w:p w14:paraId="72EF15F2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  <w:vAlign w:val="center"/>
          </w:tcPr>
          <w:p w14:paraId="2CB3D004" w14:textId="7BC634C3" w:rsidR="002D7294" w:rsidRPr="00D91B4F" w:rsidRDefault="002D7294" w:rsidP="00504B99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Nav</w:t>
            </w:r>
            <w:r>
              <w:rPr>
                <w:sz w:val="32"/>
                <w:szCs w:val="32"/>
              </w:rPr>
              <w:t>edi</w:t>
            </w:r>
            <w:r w:rsidRPr="00D91B4F">
              <w:rPr>
                <w:sz w:val="32"/>
                <w:szCs w:val="32"/>
              </w:rPr>
              <w:t xml:space="preserve"> koji operator predstavlja cjelobrojno dijeljenje.</w:t>
            </w:r>
          </w:p>
        </w:tc>
        <w:tc>
          <w:tcPr>
            <w:tcW w:w="567" w:type="dxa"/>
            <w:vAlign w:val="center"/>
          </w:tcPr>
          <w:p w14:paraId="7586800A" w14:textId="7777777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</w:tr>
      <w:tr w:rsidR="002D7294" w:rsidRPr="00D91B4F" w14:paraId="74A3FB92" w14:textId="77777777" w:rsidTr="002D7294">
        <w:trPr>
          <w:trHeight w:val="567"/>
        </w:trPr>
        <w:tc>
          <w:tcPr>
            <w:tcW w:w="988" w:type="dxa"/>
          </w:tcPr>
          <w:p w14:paraId="37785F5F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  <w:vAlign w:val="center"/>
          </w:tcPr>
          <w:p w14:paraId="27999B2F" w14:textId="496868F0" w:rsidR="002D7294" w:rsidRPr="00D91B4F" w:rsidRDefault="002D7294" w:rsidP="00504B99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Nav</w:t>
            </w:r>
            <w:r>
              <w:rPr>
                <w:sz w:val="32"/>
                <w:szCs w:val="32"/>
              </w:rPr>
              <w:t>edi</w:t>
            </w:r>
            <w:r w:rsidRPr="00D91B4F">
              <w:rPr>
                <w:sz w:val="32"/>
                <w:szCs w:val="32"/>
              </w:rPr>
              <w:t xml:space="preserve"> koji operator predstavlja ostatak  dijeljenja.</w:t>
            </w:r>
          </w:p>
        </w:tc>
        <w:tc>
          <w:tcPr>
            <w:tcW w:w="567" w:type="dxa"/>
            <w:vAlign w:val="center"/>
          </w:tcPr>
          <w:p w14:paraId="0599B43B" w14:textId="7777777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</w:tr>
      <w:tr w:rsidR="002D7294" w:rsidRPr="00D91B4F" w14:paraId="475EB12C" w14:textId="77777777" w:rsidTr="002D7294">
        <w:trPr>
          <w:trHeight w:val="567"/>
        </w:trPr>
        <w:tc>
          <w:tcPr>
            <w:tcW w:w="988" w:type="dxa"/>
          </w:tcPr>
          <w:p w14:paraId="46C978A2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  <w:vAlign w:val="center"/>
          </w:tcPr>
          <w:p w14:paraId="51F6FC76" w14:textId="1FEF9F92" w:rsidR="002D7294" w:rsidRPr="00D91B4F" w:rsidRDefault="002D7294" w:rsidP="00504B99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 xml:space="preserve">Opiši čemu služi naredba </w:t>
            </w:r>
            <w:r w:rsidRPr="00D91B4F">
              <w:rPr>
                <w:i/>
                <w:iCs/>
                <w:sz w:val="32"/>
                <w:szCs w:val="32"/>
              </w:rPr>
              <w:t>print:</w:t>
            </w:r>
          </w:p>
        </w:tc>
        <w:tc>
          <w:tcPr>
            <w:tcW w:w="567" w:type="dxa"/>
            <w:vAlign w:val="center"/>
          </w:tcPr>
          <w:p w14:paraId="3375C04A" w14:textId="7777777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</w:tr>
      <w:tr w:rsidR="002D7294" w:rsidRPr="00D91B4F" w14:paraId="712210F2" w14:textId="77777777" w:rsidTr="002D7294">
        <w:trPr>
          <w:trHeight w:val="567"/>
        </w:trPr>
        <w:tc>
          <w:tcPr>
            <w:tcW w:w="988" w:type="dxa"/>
          </w:tcPr>
          <w:p w14:paraId="54958B30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  <w:vAlign w:val="center"/>
          </w:tcPr>
          <w:p w14:paraId="16BFBA1B" w14:textId="3A25BB77" w:rsidR="002D7294" w:rsidRPr="00D91B4F" w:rsidRDefault="002D7294" w:rsidP="00504B99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Objasni pojam varijable:</w:t>
            </w:r>
          </w:p>
        </w:tc>
        <w:tc>
          <w:tcPr>
            <w:tcW w:w="567" w:type="dxa"/>
            <w:vAlign w:val="center"/>
          </w:tcPr>
          <w:p w14:paraId="1D5C186F" w14:textId="77777777" w:rsidR="002D7294" w:rsidRPr="00D91B4F" w:rsidRDefault="002D7294" w:rsidP="00504B99">
            <w:pPr>
              <w:rPr>
                <w:sz w:val="32"/>
                <w:szCs w:val="32"/>
              </w:rPr>
            </w:pPr>
          </w:p>
        </w:tc>
      </w:tr>
      <w:tr w:rsidR="002D7294" w:rsidRPr="00D91B4F" w14:paraId="75C61FE1" w14:textId="77777777" w:rsidTr="002D7294">
        <w:trPr>
          <w:trHeight w:val="567"/>
        </w:trPr>
        <w:tc>
          <w:tcPr>
            <w:tcW w:w="988" w:type="dxa"/>
          </w:tcPr>
          <w:p w14:paraId="711EB68F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</w:tcPr>
          <w:p w14:paraId="79AF6EDD" w14:textId="1E71D653" w:rsidR="002D7294" w:rsidRPr="00D91B4F" w:rsidRDefault="002D7294" w:rsidP="00533411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Čemu služi naredba input()</w:t>
            </w:r>
            <w:r>
              <w:rPr>
                <w:sz w:val="32"/>
                <w:szCs w:val="32"/>
              </w:rPr>
              <w:t>?</w:t>
            </w:r>
          </w:p>
        </w:tc>
        <w:tc>
          <w:tcPr>
            <w:tcW w:w="567" w:type="dxa"/>
          </w:tcPr>
          <w:p w14:paraId="5A3D1E74" w14:textId="77777777" w:rsidR="002D7294" w:rsidRPr="00D91B4F" w:rsidRDefault="002D7294" w:rsidP="00533411">
            <w:pPr>
              <w:rPr>
                <w:sz w:val="32"/>
                <w:szCs w:val="32"/>
              </w:rPr>
            </w:pPr>
          </w:p>
        </w:tc>
      </w:tr>
      <w:tr w:rsidR="002D7294" w:rsidRPr="00D91B4F" w14:paraId="29F64691" w14:textId="77777777" w:rsidTr="002D7294">
        <w:trPr>
          <w:trHeight w:val="567"/>
        </w:trPr>
        <w:tc>
          <w:tcPr>
            <w:tcW w:w="988" w:type="dxa"/>
          </w:tcPr>
          <w:p w14:paraId="55FF9868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</w:tcPr>
          <w:p w14:paraId="6F37E6A1" w14:textId="469FDCE9" w:rsidR="002D7294" w:rsidRPr="00D91B4F" w:rsidRDefault="002D7294" w:rsidP="00533411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Čemu služi tipka F5</w:t>
            </w:r>
            <w:r>
              <w:rPr>
                <w:sz w:val="32"/>
                <w:szCs w:val="32"/>
              </w:rPr>
              <w:t>?</w:t>
            </w:r>
            <w:r w:rsidR="00E75F4B">
              <w:rPr>
                <w:sz w:val="32"/>
                <w:szCs w:val="32"/>
              </w:rPr>
              <w:t xml:space="preserve"> </w:t>
            </w:r>
            <w:proofErr w:type="spellStart"/>
            <w:r w:rsidR="00E75F4B" w:rsidRPr="00D56F7C">
              <w:rPr>
                <w:b/>
                <w:color w:val="FF0000"/>
                <w:sz w:val="36"/>
                <w:szCs w:val="32"/>
              </w:rPr>
              <w:t>run</w:t>
            </w:r>
            <w:proofErr w:type="spellEnd"/>
            <w:r w:rsidR="00D56F7C" w:rsidRPr="00D56F7C">
              <w:rPr>
                <w:b/>
                <w:color w:val="FF0000"/>
                <w:sz w:val="36"/>
                <w:szCs w:val="32"/>
              </w:rPr>
              <w:t xml:space="preserve"> -&gt; </w:t>
            </w:r>
            <w:proofErr w:type="spellStart"/>
            <w:r w:rsidR="00D56F7C" w:rsidRPr="00D56F7C">
              <w:rPr>
                <w:b/>
                <w:color w:val="FF0000"/>
                <w:sz w:val="36"/>
                <w:szCs w:val="32"/>
              </w:rPr>
              <w:t>run</w:t>
            </w:r>
            <w:proofErr w:type="spellEnd"/>
            <w:r w:rsidR="00D56F7C" w:rsidRPr="00D56F7C">
              <w:rPr>
                <w:b/>
                <w:color w:val="FF0000"/>
                <w:sz w:val="36"/>
                <w:szCs w:val="32"/>
              </w:rPr>
              <w:t xml:space="preserve"> modul</w:t>
            </w:r>
          </w:p>
        </w:tc>
        <w:tc>
          <w:tcPr>
            <w:tcW w:w="567" w:type="dxa"/>
          </w:tcPr>
          <w:p w14:paraId="4E97A087" w14:textId="77777777" w:rsidR="002D7294" w:rsidRPr="00D91B4F" w:rsidRDefault="002D7294" w:rsidP="00533411">
            <w:pPr>
              <w:rPr>
                <w:sz w:val="32"/>
                <w:szCs w:val="32"/>
              </w:rPr>
            </w:pPr>
          </w:p>
        </w:tc>
      </w:tr>
      <w:tr w:rsidR="002D7294" w:rsidRPr="00D91B4F" w14:paraId="1972664E" w14:textId="77777777" w:rsidTr="002D7294">
        <w:trPr>
          <w:trHeight w:val="567"/>
        </w:trPr>
        <w:tc>
          <w:tcPr>
            <w:tcW w:w="988" w:type="dxa"/>
          </w:tcPr>
          <w:p w14:paraId="4DCAF114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  <w:vAlign w:val="center"/>
          </w:tcPr>
          <w:p w14:paraId="4B1DE0B6" w14:textId="29300C3C" w:rsidR="002D7294" w:rsidRPr="00D91B4F" w:rsidRDefault="002D7294" w:rsidP="00533411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Kako okrećemo izvršavanje napisanog programa?</w:t>
            </w:r>
            <w:r w:rsidR="00D56F7C">
              <w:rPr>
                <w:sz w:val="32"/>
                <w:szCs w:val="32"/>
              </w:rPr>
              <w:t xml:space="preserve"> </w:t>
            </w:r>
            <w:r w:rsidR="00D56F7C" w:rsidRPr="00D56F7C">
              <w:rPr>
                <w:b/>
                <w:color w:val="FF0000"/>
                <w:sz w:val="36"/>
                <w:szCs w:val="32"/>
              </w:rPr>
              <w:t xml:space="preserve"> </w:t>
            </w:r>
            <w:proofErr w:type="spellStart"/>
            <w:r w:rsidR="00D56F7C" w:rsidRPr="00D56F7C">
              <w:rPr>
                <w:b/>
                <w:color w:val="FF0000"/>
                <w:sz w:val="36"/>
                <w:szCs w:val="32"/>
              </w:rPr>
              <w:t>run</w:t>
            </w:r>
            <w:proofErr w:type="spellEnd"/>
            <w:r w:rsidR="00D56F7C" w:rsidRPr="00D56F7C">
              <w:rPr>
                <w:b/>
                <w:color w:val="FF0000"/>
                <w:sz w:val="36"/>
                <w:szCs w:val="32"/>
              </w:rPr>
              <w:t xml:space="preserve"> -&gt; </w:t>
            </w:r>
            <w:proofErr w:type="spellStart"/>
            <w:r w:rsidR="00D56F7C" w:rsidRPr="00D56F7C">
              <w:rPr>
                <w:b/>
                <w:color w:val="FF0000"/>
                <w:sz w:val="36"/>
                <w:szCs w:val="32"/>
              </w:rPr>
              <w:t>run</w:t>
            </w:r>
            <w:proofErr w:type="spellEnd"/>
            <w:r w:rsidR="00D56F7C" w:rsidRPr="00D56F7C">
              <w:rPr>
                <w:b/>
                <w:color w:val="FF0000"/>
                <w:sz w:val="36"/>
                <w:szCs w:val="32"/>
              </w:rPr>
              <w:t xml:space="preserve"> modul</w:t>
            </w:r>
          </w:p>
        </w:tc>
        <w:tc>
          <w:tcPr>
            <w:tcW w:w="567" w:type="dxa"/>
          </w:tcPr>
          <w:p w14:paraId="5442959C" w14:textId="77777777" w:rsidR="002D7294" w:rsidRPr="00D91B4F" w:rsidRDefault="002D7294" w:rsidP="00533411">
            <w:pPr>
              <w:rPr>
                <w:sz w:val="32"/>
                <w:szCs w:val="32"/>
              </w:rPr>
            </w:pPr>
          </w:p>
        </w:tc>
      </w:tr>
      <w:tr w:rsidR="002D7294" w:rsidRPr="00D91B4F" w14:paraId="0EECA5FB" w14:textId="77777777" w:rsidTr="002D7294">
        <w:trPr>
          <w:trHeight w:val="567"/>
        </w:trPr>
        <w:tc>
          <w:tcPr>
            <w:tcW w:w="988" w:type="dxa"/>
          </w:tcPr>
          <w:p w14:paraId="045228B2" w14:textId="77777777" w:rsidR="002D7294" w:rsidRPr="002D7294" w:rsidRDefault="002D7294" w:rsidP="002D7294">
            <w:pPr>
              <w:pStyle w:val="Odlomakpopisa"/>
              <w:numPr>
                <w:ilvl w:val="0"/>
                <w:numId w:val="4"/>
              </w:numPr>
              <w:rPr>
                <w:sz w:val="32"/>
                <w:szCs w:val="32"/>
              </w:rPr>
            </w:pPr>
          </w:p>
        </w:tc>
        <w:tc>
          <w:tcPr>
            <w:tcW w:w="9072" w:type="dxa"/>
          </w:tcPr>
          <w:p w14:paraId="2F803D64" w14:textId="3F4B5760" w:rsidR="002D7294" w:rsidRPr="00D91B4F" w:rsidRDefault="002D7294" w:rsidP="00533411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Kako spremamo napisani računalni program?</w:t>
            </w:r>
            <w:r w:rsidR="003D21FC">
              <w:rPr>
                <w:sz w:val="32"/>
                <w:szCs w:val="32"/>
              </w:rPr>
              <w:t xml:space="preserve"> </w:t>
            </w:r>
            <w:r w:rsidR="00D56F7C" w:rsidRPr="00D56F7C">
              <w:rPr>
                <w:b/>
                <w:color w:val="FF0000"/>
                <w:sz w:val="32"/>
                <w:szCs w:val="32"/>
              </w:rPr>
              <w:t>file -</w:t>
            </w:r>
            <w:r w:rsidR="003D21FC">
              <w:rPr>
                <w:b/>
                <w:color w:val="FF0000"/>
                <w:sz w:val="32"/>
                <w:szCs w:val="32"/>
              </w:rPr>
              <w:t xml:space="preserve"> </w:t>
            </w:r>
            <w:bookmarkStart w:id="0" w:name="_GoBack"/>
            <w:bookmarkEnd w:id="0"/>
            <w:proofErr w:type="spellStart"/>
            <w:r w:rsidR="00D56F7C" w:rsidRPr="00D56F7C">
              <w:rPr>
                <w:b/>
                <w:color w:val="FF0000"/>
                <w:sz w:val="32"/>
                <w:szCs w:val="32"/>
              </w:rPr>
              <w:t>save</w:t>
            </w:r>
            <w:proofErr w:type="spellEnd"/>
            <w:r w:rsidR="00D56F7C" w:rsidRPr="00D56F7C">
              <w:rPr>
                <w:b/>
                <w:color w:val="FF0000"/>
                <w:sz w:val="32"/>
                <w:szCs w:val="32"/>
              </w:rPr>
              <w:t xml:space="preserve"> as</w:t>
            </w:r>
          </w:p>
        </w:tc>
        <w:tc>
          <w:tcPr>
            <w:tcW w:w="567" w:type="dxa"/>
          </w:tcPr>
          <w:p w14:paraId="65BFECCF" w14:textId="2F7AFFD6" w:rsidR="002D7294" w:rsidRPr="00D91B4F" w:rsidRDefault="002D7294" w:rsidP="00533411">
            <w:pPr>
              <w:rPr>
                <w:sz w:val="32"/>
                <w:szCs w:val="32"/>
              </w:rPr>
            </w:pPr>
          </w:p>
        </w:tc>
      </w:tr>
      <w:tr w:rsidR="002D7294" w:rsidRPr="00D91B4F" w14:paraId="54621C6F" w14:textId="77777777" w:rsidTr="002D7294">
        <w:trPr>
          <w:trHeight w:val="567"/>
        </w:trPr>
        <w:tc>
          <w:tcPr>
            <w:tcW w:w="988" w:type="dxa"/>
          </w:tcPr>
          <w:p w14:paraId="3533788B" w14:textId="15A4E813" w:rsidR="002D7294" w:rsidRPr="006B114E" w:rsidRDefault="006B114E" w:rsidP="00D1665C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1</w:t>
            </w:r>
            <w:r w:rsidR="00667112">
              <w:rPr>
                <w:sz w:val="32"/>
                <w:szCs w:val="32"/>
              </w:rPr>
              <w:t>.</w:t>
            </w:r>
          </w:p>
        </w:tc>
        <w:tc>
          <w:tcPr>
            <w:tcW w:w="9072" w:type="dxa"/>
          </w:tcPr>
          <w:p w14:paraId="3B6B8CF4" w14:textId="5EEFEBBC" w:rsidR="002D7294" w:rsidRPr="00D91B4F" w:rsidRDefault="002D7294" w:rsidP="000528EE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Napiši program za izračunavanje opsega trokuta u Pythonu:</w:t>
            </w:r>
          </w:p>
        </w:tc>
        <w:tc>
          <w:tcPr>
            <w:tcW w:w="567" w:type="dxa"/>
          </w:tcPr>
          <w:p w14:paraId="280B4BA7" w14:textId="77777777" w:rsidR="002D7294" w:rsidRPr="00D91B4F" w:rsidRDefault="002D7294" w:rsidP="000528EE">
            <w:pPr>
              <w:rPr>
                <w:sz w:val="32"/>
                <w:szCs w:val="32"/>
              </w:rPr>
            </w:pPr>
          </w:p>
        </w:tc>
      </w:tr>
      <w:tr w:rsidR="002D7294" w:rsidRPr="00D91B4F" w14:paraId="338E62F3" w14:textId="77777777" w:rsidTr="002D7294">
        <w:trPr>
          <w:trHeight w:val="567"/>
        </w:trPr>
        <w:tc>
          <w:tcPr>
            <w:tcW w:w="988" w:type="dxa"/>
          </w:tcPr>
          <w:p w14:paraId="4233EE09" w14:textId="2FA64303" w:rsidR="002D7294" w:rsidRPr="006B114E" w:rsidRDefault="006B114E" w:rsidP="006B114E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2</w:t>
            </w:r>
            <w:r w:rsidR="00D1665C">
              <w:rPr>
                <w:sz w:val="32"/>
                <w:szCs w:val="32"/>
              </w:rPr>
              <w:t>.</w:t>
            </w:r>
          </w:p>
        </w:tc>
        <w:tc>
          <w:tcPr>
            <w:tcW w:w="9072" w:type="dxa"/>
          </w:tcPr>
          <w:p w14:paraId="5D56DC7D" w14:textId="12A43FE5" w:rsidR="002D7294" w:rsidRPr="00D91B4F" w:rsidRDefault="002D7294" w:rsidP="000528EE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Napiši program koji pita kako se zoveš i o</w:t>
            </w:r>
            <w:r>
              <w:rPr>
                <w:sz w:val="32"/>
                <w:szCs w:val="32"/>
              </w:rPr>
              <w:t>dg</w:t>
            </w:r>
            <w:r w:rsidRPr="00D91B4F">
              <w:rPr>
                <w:sz w:val="32"/>
                <w:szCs w:val="32"/>
              </w:rPr>
              <w:t>ovara pozdravom:</w:t>
            </w:r>
          </w:p>
        </w:tc>
        <w:tc>
          <w:tcPr>
            <w:tcW w:w="567" w:type="dxa"/>
          </w:tcPr>
          <w:p w14:paraId="685582F8" w14:textId="648EE8FA" w:rsidR="002D7294" w:rsidRPr="00D91B4F" w:rsidRDefault="002D7294" w:rsidP="000528EE">
            <w:pPr>
              <w:rPr>
                <w:sz w:val="32"/>
                <w:szCs w:val="32"/>
              </w:rPr>
            </w:pPr>
          </w:p>
        </w:tc>
      </w:tr>
      <w:tr w:rsidR="002D7294" w:rsidRPr="00D91B4F" w14:paraId="5D104D0B" w14:textId="77777777" w:rsidTr="002D7294">
        <w:trPr>
          <w:trHeight w:val="567"/>
        </w:trPr>
        <w:tc>
          <w:tcPr>
            <w:tcW w:w="988" w:type="dxa"/>
          </w:tcPr>
          <w:p w14:paraId="6F94D9D7" w14:textId="27C0EF3A" w:rsidR="002D7294" w:rsidRPr="006B114E" w:rsidRDefault="006B114E" w:rsidP="006B114E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3</w:t>
            </w:r>
            <w:r w:rsidR="00D1665C">
              <w:rPr>
                <w:sz w:val="32"/>
                <w:szCs w:val="32"/>
              </w:rPr>
              <w:t>.</w:t>
            </w:r>
          </w:p>
        </w:tc>
        <w:tc>
          <w:tcPr>
            <w:tcW w:w="9072" w:type="dxa"/>
          </w:tcPr>
          <w:p w14:paraId="3D42967F" w14:textId="5D3FB1CC" w:rsidR="002D7294" w:rsidRPr="00D91B4F" w:rsidRDefault="002D7294" w:rsidP="000528EE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>Napiši program koji preračunava Eure u kune:</w:t>
            </w:r>
          </w:p>
        </w:tc>
        <w:tc>
          <w:tcPr>
            <w:tcW w:w="567" w:type="dxa"/>
          </w:tcPr>
          <w:p w14:paraId="3E945F14" w14:textId="77777777" w:rsidR="002D7294" w:rsidRPr="00D91B4F" w:rsidRDefault="002D7294" w:rsidP="000528EE">
            <w:pPr>
              <w:rPr>
                <w:sz w:val="32"/>
                <w:szCs w:val="32"/>
              </w:rPr>
            </w:pPr>
          </w:p>
        </w:tc>
      </w:tr>
      <w:tr w:rsidR="002D7294" w:rsidRPr="00D91B4F" w14:paraId="7BA29B66" w14:textId="77777777" w:rsidTr="00CB47CC">
        <w:trPr>
          <w:trHeight w:val="317"/>
        </w:trPr>
        <w:tc>
          <w:tcPr>
            <w:tcW w:w="988" w:type="dxa"/>
          </w:tcPr>
          <w:p w14:paraId="1531C0BF" w14:textId="2CDCA55F" w:rsidR="002D7294" w:rsidRPr="006B114E" w:rsidRDefault="006B114E" w:rsidP="006B114E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4</w:t>
            </w:r>
            <w:r w:rsidR="00D1665C">
              <w:rPr>
                <w:sz w:val="32"/>
                <w:szCs w:val="32"/>
              </w:rPr>
              <w:t>.</w:t>
            </w:r>
          </w:p>
        </w:tc>
        <w:tc>
          <w:tcPr>
            <w:tcW w:w="9072" w:type="dxa"/>
          </w:tcPr>
          <w:p w14:paraId="40D3C798" w14:textId="3C75FB2D" w:rsidR="002D7294" w:rsidRPr="00D91B4F" w:rsidRDefault="002D7294" w:rsidP="00D91B4F">
            <w:pPr>
              <w:rPr>
                <w:sz w:val="32"/>
                <w:szCs w:val="32"/>
              </w:rPr>
            </w:pPr>
            <w:r w:rsidRPr="00D91B4F">
              <w:rPr>
                <w:sz w:val="32"/>
                <w:szCs w:val="32"/>
              </w:rPr>
              <w:t xml:space="preserve">Napiši program koji preračunava </w:t>
            </w:r>
            <w:r>
              <w:rPr>
                <w:sz w:val="32"/>
                <w:szCs w:val="32"/>
              </w:rPr>
              <w:t>metre</w:t>
            </w:r>
            <w:r w:rsidRPr="00D91B4F">
              <w:rPr>
                <w:sz w:val="32"/>
                <w:szCs w:val="32"/>
              </w:rPr>
              <w:t xml:space="preserve"> u </w:t>
            </w:r>
            <w:r>
              <w:rPr>
                <w:sz w:val="32"/>
                <w:szCs w:val="32"/>
              </w:rPr>
              <w:t>centimetre</w:t>
            </w:r>
            <w:r w:rsidRPr="00D91B4F">
              <w:rPr>
                <w:sz w:val="32"/>
                <w:szCs w:val="32"/>
              </w:rPr>
              <w:t>:</w:t>
            </w:r>
          </w:p>
        </w:tc>
        <w:tc>
          <w:tcPr>
            <w:tcW w:w="567" w:type="dxa"/>
          </w:tcPr>
          <w:p w14:paraId="179CF653" w14:textId="77777777" w:rsidR="002D7294" w:rsidRPr="00D91B4F" w:rsidRDefault="002D7294" w:rsidP="00D91B4F">
            <w:pPr>
              <w:rPr>
                <w:sz w:val="32"/>
                <w:szCs w:val="32"/>
              </w:rPr>
            </w:pPr>
          </w:p>
        </w:tc>
      </w:tr>
      <w:tr w:rsidR="008A2717" w:rsidRPr="00D91B4F" w14:paraId="63E87AE2" w14:textId="77777777" w:rsidTr="00CB47CC">
        <w:trPr>
          <w:trHeight w:val="317"/>
        </w:trPr>
        <w:tc>
          <w:tcPr>
            <w:tcW w:w="988" w:type="dxa"/>
          </w:tcPr>
          <w:p w14:paraId="1E412CB6" w14:textId="2734BA52" w:rsidR="008A2717" w:rsidRDefault="008A2717" w:rsidP="006B114E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5</w:t>
            </w:r>
            <w:r w:rsidR="00D1665C">
              <w:rPr>
                <w:sz w:val="32"/>
                <w:szCs w:val="32"/>
              </w:rPr>
              <w:t>.</w:t>
            </w:r>
          </w:p>
        </w:tc>
        <w:tc>
          <w:tcPr>
            <w:tcW w:w="9072" w:type="dxa"/>
          </w:tcPr>
          <w:p w14:paraId="455D0D1F" w14:textId="4ED6DC4B" w:rsidR="008A2717" w:rsidRPr="00D91B4F" w:rsidRDefault="00D1665C" w:rsidP="00D91B4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piši računalni program i dijagram tijeka koji prikazuje da li je broj pozitivan ili negativan:</w:t>
            </w:r>
          </w:p>
        </w:tc>
        <w:tc>
          <w:tcPr>
            <w:tcW w:w="567" w:type="dxa"/>
          </w:tcPr>
          <w:p w14:paraId="1DCD3149" w14:textId="77777777" w:rsidR="008A2717" w:rsidRPr="00D91B4F" w:rsidRDefault="008A2717" w:rsidP="00D91B4F">
            <w:pPr>
              <w:rPr>
                <w:sz w:val="32"/>
                <w:szCs w:val="32"/>
              </w:rPr>
            </w:pPr>
          </w:p>
        </w:tc>
      </w:tr>
      <w:tr w:rsidR="00D1665C" w:rsidRPr="00D91B4F" w14:paraId="42EBFC8D" w14:textId="77777777" w:rsidTr="00CB47CC">
        <w:trPr>
          <w:trHeight w:val="317"/>
        </w:trPr>
        <w:tc>
          <w:tcPr>
            <w:tcW w:w="988" w:type="dxa"/>
          </w:tcPr>
          <w:p w14:paraId="7F0C5A95" w14:textId="0E081B78" w:rsidR="00D1665C" w:rsidRDefault="00D1665C" w:rsidP="006B114E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6.</w:t>
            </w:r>
          </w:p>
        </w:tc>
        <w:tc>
          <w:tcPr>
            <w:tcW w:w="9072" w:type="dxa"/>
          </w:tcPr>
          <w:p w14:paraId="17FC129F" w14:textId="556FF0E8" w:rsidR="00D1665C" w:rsidRDefault="00D1665C" w:rsidP="00D91B4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piši računalni program i dijagram tijeka koji prikazuje da li je broj jednoznamenkast ili dvoznamenkast:</w:t>
            </w:r>
          </w:p>
        </w:tc>
        <w:tc>
          <w:tcPr>
            <w:tcW w:w="567" w:type="dxa"/>
          </w:tcPr>
          <w:p w14:paraId="332782ED" w14:textId="77777777" w:rsidR="00D1665C" w:rsidRDefault="00D1665C" w:rsidP="00D91B4F">
            <w:pPr>
              <w:rPr>
                <w:sz w:val="32"/>
                <w:szCs w:val="32"/>
              </w:rPr>
            </w:pPr>
          </w:p>
          <w:p w14:paraId="3C63276B" w14:textId="21040B05" w:rsidR="00D1665C" w:rsidRPr="00D91B4F" w:rsidRDefault="00D1665C" w:rsidP="00D91B4F">
            <w:pPr>
              <w:rPr>
                <w:sz w:val="32"/>
                <w:szCs w:val="32"/>
              </w:rPr>
            </w:pPr>
          </w:p>
        </w:tc>
      </w:tr>
      <w:tr w:rsidR="00D1665C" w:rsidRPr="00D91B4F" w14:paraId="7F2807A1" w14:textId="77777777" w:rsidTr="00CB47CC">
        <w:trPr>
          <w:trHeight w:val="317"/>
        </w:trPr>
        <w:tc>
          <w:tcPr>
            <w:tcW w:w="988" w:type="dxa"/>
          </w:tcPr>
          <w:p w14:paraId="78DF8EFE" w14:textId="589A2794" w:rsidR="00D1665C" w:rsidRDefault="00D1665C" w:rsidP="00D1665C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17. </w:t>
            </w:r>
          </w:p>
        </w:tc>
        <w:tc>
          <w:tcPr>
            <w:tcW w:w="9072" w:type="dxa"/>
          </w:tcPr>
          <w:p w14:paraId="337D9D69" w14:textId="69B80E3E" w:rsidR="00D1665C" w:rsidRDefault="00D1665C" w:rsidP="00D1665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piši računalni program i dijagram tijeka koji za dva unesena broja prikazuje jesu li jednaki ili različiti:</w:t>
            </w:r>
          </w:p>
        </w:tc>
        <w:tc>
          <w:tcPr>
            <w:tcW w:w="567" w:type="dxa"/>
          </w:tcPr>
          <w:p w14:paraId="5416F42E" w14:textId="77777777" w:rsidR="00D1665C" w:rsidRDefault="00D1665C" w:rsidP="00D1665C">
            <w:pPr>
              <w:rPr>
                <w:sz w:val="32"/>
                <w:szCs w:val="32"/>
              </w:rPr>
            </w:pPr>
          </w:p>
          <w:p w14:paraId="750C97CA" w14:textId="77777777" w:rsidR="00D1665C" w:rsidRDefault="00D1665C" w:rsidP="00D1665C">
            <w:pPr>
              <w:rPr>
                <w:sz w:val="32"/>
                <w:szCs w:val="32"/>
              </w:rPr>
            </w:pPr>
          </w:p>
        </w:tc>
      </w:tr>
      <w:tr w:rsidR="00D1665C" w:rsidRPr="00D91B4F" w14:paraId="1F378EF7" w14:textId="77777777" w:rsidTr="00CB47CC">
        <w:trPr>
          <w:trHeight w:val="317"/>
        </w:trPr>
        <w:tc>
          <w:tcPr>
            <w:tcW w:w="988" w:type="dxa"/>
          </w:tcPr>
          <w:p w14:paraId="11D17969" w14:textId="68E30EB4" w:rsidR="00D1665C" w:rsidRDefault="00D1665C" w:rsidP="00D1665C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8.</w:t>
            </w:r>
          </w:p>
        </w:tc>
        <w:tc>
          <w:tcPr>
            <w:tcW w:w="9072" w:type="dxa"/>
          </w:tcPr>
          <w:p w14:paraId="2C2B65D2" w14:textId="4B896F34" w:rsidR="00D1665C" w:rsidRDefault="00D1665C" w:rsidP="00D1665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vedi logičke operatore:</w:t>
            </w:r>
          </w:p>
        </w:tc>
        <w:tc>
          <w:tcPr>
            <w:tcW w:w="567" w:type="dxa"/>
          </w:tcPr>
          <w:p w14:paraId="17EDF75E" w14:textId="727BFAB9" w:rsidR="00D1665C" w:rsidRDefault="00D1665C" w:rsidP="00D1665C">
            <w:pPr>
              <w:rPr>
                <w:sz w:val="32"/>
                <w:szCs w:val="32"/>
              </w:rPr>
            </w:pPr>
          </w:p>
        </w:tc>
      </w:tr>
      <w:tr w:rsidR="00D1665C" w:rsidRPr="00D91B4F" w14:paraId="1DF96FFE" w14:textId="77777777" w:rsidTr="00CB47CC">
        <w:trPr>
          <w:trHeight w:val="317"/>
        </w:trPr>
        <w:tc>
          <w:tcPr>
            <w:tcW w:w="988" w:type="dxa"/>
          </w:tcPr>
          <w:p w14:paraId="16C07588" w14:textId="29A60723" w:rsidR="00D1665C" w:rsidRDefault="00D1665C" w:rsidP="00D1665C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19. </w:t>
            </w:r>
          </w:p>
        </w:tc>
        <w:tc>
          <w:tcPr>
            <w:tcW w:w="9072" w:type="dxa"/>
          </w:tcPr>
          <w:p w14:paraId="7069B234" w14:textId="5DD31577" w:rsidR="00D1665C" w:rsidRDefault="00D1665C" w:rsidP="00D1665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Kako pravilno upotrebljavamo naredbu </w:t>
            </w:r>
            <w:proofErr w:type="spellStart"/>
            <w:r w:rsidRPr="00D1665C">
              <w:rPr>
                <w:b/>
                <w:sz w:val="32"/>
                <w:szCs w:val="32"/>
              </w:rPr>
              <w:t>if</w:t>
            </w:r>
            <w:proofErr w:type="spellEnd"/>
            <w:r>
              <w:rPr>
                <w:sz w:val="32"/>
                <w:szCs w:val="32"/>
              </w:rPr>
              <w:t xml:space="preserve">? Usporedi naredbe </w:t>
            </w:r>
            <w:proofErr w:type="spellStart"/>
            <w:r w:rsidRPr="00D1665C">
              <w:rPr>
                <w:b/>
                <w:sz w:val="32"/>
                <w:szCs w:val="32"/>
              </w:rPr>
              <w:t>if</w:t>
            </w:r>
            <w:proofErr w:type="spellEnd"/>
            <w:r>
              <w:rPr>
                <w:sz w:val="32"/>
                <w:szCs w:val="32"/>
              </w:rPr>
              <w:t xml:space="preserve"> i </w:t>
            </w:r>
            <w:proofErr w:type="spellStart"/>
            <w:r w:rsidRPr="00D1665C">
              <w:rPr>
                <w:b/>
                <w:sz w:val="32"/>
                <w:szCs w:val="32"/>
              </w:rPr>
              <w:t>if</w:t>
            </w:r>
            <w:proofErr w:type="spellEnd"/>
            <w:r w:rsidRPr="00D1665C">
              <w:rPr>
                <w:b/>
                <w:sz w:val="32"/>
                <w:szCs w:val="32"/>
              </w:rPr>
              <w:t>…</w:t>
            </w:r>
            <w:proofErr w:type="spellStart"/>
            <w:r w:rsidRPr="00D1665C">
              <w:rPr>
                <w:b/>
                <w:sz w:val="32"/>
                <w:szCs w:val="32"/>
              </w:rPr>
              <w:t>else</w:t>
            </w:r>
            <w:proofErr w:type="spellEnd"/>
            <w:r>
              <w:rPr>
                <w:sz w:val="32"/>
                <w:szCs w:val="32"/>
              </w:rPr>
              <w:t>.</w:t>
            </w:r>
          </w:p>
        </w:tc>
        <w:tc>
          <w:tcPr>
            <w:tcW w:w="567" w:type="dxa"/>
          </w:tcPr>
          <w:p w14:paraId="21E65FE4" w14:textId="0FAFEE88" w:rsidR="00D1665C" w:rsidRDefault="00D1665C" w:rsidP="00D1665C">
            <w:pPr>
              <w:rPr>
                <w:sz w:val="32"/>
                <w:szCs w:val="32"/>
              </w:rPr>
            </w:pPr>
          </w:p>
        </w:tc>
      </w:tr>
    </w:tbl>
    <w:p w14:paraId="7CC26809" w14:textId="739706CD" w:rsidR="0065227E" w:rsidRPr="00D91B4F" w:rsidRDefault="0065227E">
      <w:pPr>
        <w:rPr>
          <w:sz w:val="32"/>
          <w:szCs w:val="32"/>
        </w:rPr>
      </w:pPr>
    </w:p>
    <w:sectPr w:rsidR="0065227E" w:rsidRPr="00D91B4F" w:rsidSect="00504B99">
      <w:headerReference w:type="default" r:id="rId11"/>
      <w:footerReference w:type="default" r:id="rId12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1ED40" w14:textId="77777777" w:rsidR="00D51189" w:rsidRDefault="00D51189" w:rsidP="00021B0C">
      <w:pPr>
        <w:spacing w:after="0" w:line="240" w:lineRule="auto"/>
      </w:pPr>
      <w:r>
        <w:separator/>
      </w:r>
    </w:p>
  </w:endnote>
  <w:endnote w:type="continuationSeparator" w:id="0">
    <w:p w14:paraId="18473433" w14:textId="77777777" w:rsidR="00D51189" w:rsidRDefault="00D51189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73243" w14:textId="027040C6" w:rsidR="00021B0C" w:rsidRDefault="00021B0C" w:rsidP="00021B0C">
    <w:pPr>
      <w:pStyle w:val="Podnoj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5D8B6" w14:textId="77777777" w:rsidR="00D51189" w:rsidRDefault="00D51189" w:rsidP="00021B0C">
      <w:pPr>
        <w:spacing w:after="0" w:line="240" w:lineRule="auto"/>
      </w:pPr>
      <w:r>
        <w:separator/>
      </w:r>
    </w:p>
  </w:footnote>
  <w:footnote w:type="continuationSeparator" w:id="0">
    <w:p w14:paraId="3B4D6E14" w14:textId="77777777" w:rsidR="00D51189" w:rsidRDefault="00D51189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0ED81" w14:textId="6A4F6205" w:rsidR="00021B0C" w:rsidRDefault="00021B0C" w:rsidP="00021B0C">
    <w:pPr>
      <w:pStyle w:val="Zaglavlje"/>
      <w:tabs>
        <w:tab w:val="left" w:pos="52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6F0C56"/>
    <w:multiLevelType w:val="hybridMultilevel"/>
    <w:tmpl w:val="E752E8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4D2A99"/>
    <w:multiLevelType w:val="multilevel"/>
    <w:tmpl w:val="EE0CCB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77D27A64"/>
    <w:multiLevelType w:val="multilevel"/>
    <w:tmpl w:val="264EE8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014C"/>
    <w:rsid w:val="000325AB"/>
    <w:rsid w:val="00033EBA"/>
    <w:rsid w:val="000528EE"/>
    <w:rsid w:val="00057F99"/>
    <w:rsid w:val="00085D9A"/>
    <w:rsid w:val="00121555"/>
    <w:rsid w:val="002956F4"/>
    <w:rsid w:val="002D7294"/>
    <w:rsid w:val="002F09DB"/>
    <w:rsid w:val="003278C0"/>
    <w:rsid w:val="003B6CF5"/>
    <w:rsid w:val="003C78C1"/>
    <w:rsid w:val="003D21FC"/>
    <w:rsid w:val="004F3696"/>
    <w:rsid w:val="004F5B8F"/>
    <w:rsid w:val="00504B99"/>
    <w:rsid w:val="00533411"/>
    <w:rsid w:val="005D4242"/>
    <w:rsid w:val="00604EBE"/>
    <w:rsid w:val="006164AD"/>
    <w:rsid w:val="00636ACE"/>
    <w:rsid w:val="0065227E"/>
    <w:rsid w:val="00667112"/>
    <w:rsid w:val="006B114E"/>
    <w:rsid w:val="008A2717"/>
    <w:rsid w:val="008C10A1"/>
    <w:rsid w:val="00992925"/>
    <w:rsid w:val="009D0BEA"/>
    <w:rsid w:val="00A60E65"/>
    <w:rsid w:val="00A72DB5"/>
    <w:rsid w:val="00AC52EF"/>
    <w:rsid w:val="00B54978"/>
    <w:rsid w:val="00B62FC1"/>
    <w:rsid w:val="00BE6425"/>
    <w:rsid w:val="00C510DF"/>
    <w:rsid w:val="00CB47CC"/>
    <w:rsid w:val="00CD0AB7"/>
    <w:rsid w:val="00CE4908"/>
    <w:rsid w:val="00D1665C"/>
    <w:rsid w:val="00D51189"/>
    <w:rsid w:val="00D56F7C"/>
    <w:rsid w:val="00D91B4F"/>
    <w:rsid w:val="00DC5124"/>
    <w:rsid w:val="00E26529"/>
    <w:rsid w:val="00E75F4B"/>
    <w:rsid w:val="00EA3C56"/>
    <w:rsid w:val="00EC7B96"/>
    <w:rsid w:val="00F11697"/>
    <w:rsid w:val="00FE5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6CF5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table" w:styleId="Reetkatablice">
    <w:name w:val="Table Grid"/>
    <w:basedOn w:val="Obinatablica"/>
    <w:uiPriority w:val="39"/>
    <w:rsid w:val="003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a">
    <w:name w:val="annotation text"/>
    <w:basedOn w:val="Normal"/>
    <w:link w:val="TekstkomentaraChar"/>
    <w:uiPriority w:val="99"/>
    <w:unhideWhenUsed/>
    <w:rsid w:val="003B6CF5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3B6CF5"/>
    <w:rPr>
      <w:sz w:val="20"/>
      <w:szCs w:val="20"/>
    </w:rPr>
  </w:style>
  <w:style w:type="paragraph" w:styleId="Odlomakpopisa">
    <w:name w:val="List Paragraph"/>
    <w:basedOn w:val="Normal"/>
    <w:uiPriority w:val="34"/>
    <w:qFormat/>
    <w:rsid w:val="003B6CF5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A60E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60E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6ECEF91AC14E4A9FDDAC325D0097C5" ma:contentTypeVersion="12" ma:contentTypeDescription="Stvaranje novog dokumenta." ma:contentTypeScope="" ma:versionID="a3632ec115f9cb9b3b891205814d8b47">
  <xsd:schema xmlns:xsd="http://www.w3.org/2001/XMLSchema" xmlns:xs="http://www.w3.org/2001/XMLSchema" xmlns:p="http://schemas.microsoft.com/office/2006/metadata/properties" xmlns:ns2="66e3c469-adea-4d84-bf28-3b764c39aab4" xmlns:ns3="f129c069-4ea5-4a63-a226-0dd3e4fd5200" targetNamespace="http://schemas.microsoft.com/office/2006/metadata/properties" ma:root="true" ma:fieldsID="15a0ec0630898172afec050cd6680fcd" ns2:_="" ns3:_="">
    <xsd:import namespace="66e3c469-adea-4d84-bf28-3b764c39aab4"/>
    <xsd:import namespace="f129c069-4ea5-4a63-a226-0dd3e4fd52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3c469-adea-4d84-bf28-3b764c39aa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Oznake slika" ma:readOnly="false" ma:fieldId="{5cf76f15-5ced-4ddc-b409-7134ff3c332f}" ma:taxonomyMulti="true" ma:sspId="a0d909bf-645b-46a2-8bb9-ccdb743347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9c069-4ea5-4a63-a226-0dd3e4fd520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fcd5c5-015d-4d15-9d75-8c2fac3deba2}" ma:internalName="TaxCatchAll" ma:showField="CatchAllData" ma:web="f129c069-4ea5-4a63-a226-0dd3e4fd52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29c069-4ea5-4a63-a226-0dd3e4fd5200" xsi:nil="true"/>
    <lcf76f155ced4ddcb4097134ff3c332f xmlns="66e3c469-adea-4d84-bf28-3b764c39aab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93C927-A5B4-4979-A18B-E14E15C03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e3c469-adea-4d84-bf28-3b764c39aab4"/>
    <ds:schemaRef ds:uri="f129c069-4ea5-4a63-a226-0dd3e4fd52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  <ds:schemaRef ds:uri="f129c069-4ea5-4a63-a226-0dd3e4fd5200"/>
    <ds:schemaRef ds:uri="66e3c469-adea-4d84-bf28-3b764c39aab4"/>
  </ds:schemaRefs>
</ds:datastoreItem>
</file>

<file path=customXml/itemProps4.xml><?xml version="1.0" encoding="utf-8"?>
<ds:datastoreItem xmlns:ds="http://schemas.openxmlformats.org/officeDocument/2006/customXml" ds:itemID="{1BE99ADC-66F3-48D2-BC46-140F300F0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Informatika 1</cp:lastModifiedBy>
  <cp:revision>2</cp:revision>
  <dcterms:created xsi:type="dcterms:W3CDTF">2024-03-21T08:08:00Z</dcterms:created>
  <dcterms:modified xsi:type="dcterms:W3CDTF">2024-03-21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